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Касими Абдул Гаф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90391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322241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321753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249050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154289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681498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579474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76418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103277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558619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420962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151233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Касими Абдул Гафур</dc:creator>
  <dc:language>ru-RU</dc:language>
  <cp:keywords/>
  <dcterms:created xsi:type="dcterms:W3CDTF">2025-03-04T10:03:59Z</dcterms:created>
  <dcterms:modified xsi:type="dcterms:W3CDTF">2025-03-04T10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